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2583" w:rsidRPr="00EE4C6B" w:rsidRDefault="00E02583" w:rsidP="00EE4C6B">
      <w:pPr>
        <w:ind w:firstLine="3402"/>
        <w:jc w:val="right"/>
        <w:rPr>
          <w:b/>
          <w:szCs w:val="20"/>
          <w:lang w:val="es-ES"/>
        </w:rPr>
      </w:pPr>
      <w:r w:rsidRPr="00EE4C6B">
        <w:rPr>
          <w:b/>
          <w:szCs w:val="20"/>
          <w:lang w:val="es-ES"/>
        </w:rPr>
        <w:t>REGISTRADO BAJO N</w:t>
      </w:r>
      <w:r w:rsidRPr="00EE4C6B">
        <w:rPr>
          <w:b/>
          <w:szCs w:val="20"/>
          <w:lang w:val="en-AU"/>
        </w:rPr>
        <w:sym w:font="Symbol" w:char="F0B0"/>
      </w:r>
      <w:r w:rsidRPr="00EE4C6B">
        <w:rPr>
          <w:b/>
          <w:szCs w:val="20"/>
          <w:lang w:val="es-ES"/>
        </w:rPr>
        <w:t xml:space="preserve">  CDCIC-216/21</w:t>
      </w:r>
    </w:p>
    <w:p w:rsidR="00E02583" w:rsidRPr="00EE4C6B" w:rsidRDefault="00E02583" w:rsidP="00EE4C6B">
      <w:pPr>
        <w:ind w:firstLine="3402"/>
        <w:jc w:val="right"/>
        <w:rPr>
          <w:b/>
          <w:szCs w:val="20"/>
          <w:lang w:val="es-ES"/>
        </w:rPr>
      </w:pPr>
    </w:p>
    <w:p w:rsidR="00E02583" w:rsidRPr="00EE4C6B" w:rsidRDefault="00E02583" w:rsidP="00EE4C6B">
      <w:pPr>
        <w:ind w:firstLine="3402"/>
        <w:jc w:val="right"/>
        <w:rPr>
          <w:b/>
          <w:szCs w:val="20"/>
          <w:lang w:val="es-ES"/>
        </w:rPr>
      </w:pPr>
      <w:r w:rsidRPr="00EE4C6B">
        <w:rPr>
          <w:b/>
          <w:szCs w:val="20"/>
          <w:lang w:val="es-ES"/>
        </w:rPr>
        <w:t>BAHIA BLANCA, 10 de agosto de 2021</w:t>
      </w:r>
    </w:p>
    <w:p w:rsidR="00E02583" w:rsidRPr="00EE4C6B" w:rsidRDefault="00E02583" w:rsidP="00EE4C6B">
      <w:pPr>
        <w:jc w:val="right"/>
        <w:rPr>
          <w:b/>
          <w:szCs w:val="20"/>
          <w:lang w:val="es-ES"/>
        </w:rPr>
      </w:pPr>
    </w:p>
    <w:p w:rsidR="00E02583" w:rsidRPr="001B576B" w:rsidRDefault="00E02583" w:rsidP="00E02583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E02583" w:rsidRPr="001B576B" w:rsidRDefault="00E02583" w:rsidP="00E02583">
      <w:pPr>
        <w:jc w:val="both"/>
        <w:rPr>
          <w:b/>
          <w:szCs w:val="20"/>
          <w:lang w:val="es-ES"/>
        </w:rPr>
      </w:pPr>
    </w:p>
    <w:p w:rsidR="00E02583" w:rsidRPr="001B576B" w:rsidRDefault="00E02583" w:rsidP="00E02583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E02583" w:rsidRPr="00285AFB" w:rsidRDefault="00E02583" w:rsidP="00E02583">
      <w:pPr>
        <w:ind w:firstLine="709"/>
        <w:jc w:val="both"/>
        <w:rPr>
          <w:lang w:val="es-AR" w:eastAsia="es-AR"/>
        </w:rPr>
      </w:pPr>
      <w:r w:rsidRPr="000252F7">
        <w:rPr>
          <w:szCs w:val="20"/>
          <w:lang w:val="es-ES"/>
        </w:rPr>
        <w:t>L</w:t>
      </w:r>
      <w:r w:rsidRPr="000252F7">
        <w:rPr>
          <w:lang w:val="es-ES_tradnl"/>
        </w:rPr>
        <w:t xml:space="preserve">a </w:t>
      </w:r>
      <w:r>
        <w:rPr>
          <w:lang w:val="es-ES_tradnl"/>
        </w:rPr>
        <w:t>resolución DCIC-008/21</w:t>
      </w:r>
      <w:r w:rsidRPr="000252F7">
        <w:rPr>
          <w:lang w:val="es-ES_tradnl"/>
        </w:rPr>
        <w:t xml:space="preserve"> emanada de la Dirección del Departamento de Ciencias e</w:t>
      </w:r>
      <w:r>
        <w:rPr>
          <w:lang w:val="es-ES_tradnl"/>
        </w:rPr>
        <w:t xml:space="preserve"> Ingeniería de la Computación; y</w:t>
      </w:r>
    </w:p>
    <w:p w:rsidR="00E02583" w:rsidRPr="001B576B" w:rsidRDefault="00E02583" w:rsidP="00E02583">
      <w:pPr>
        <w:jc w:val="both"/>
        <w:rPr>
          <w:b/>
          <w:szCs w:val="20"/>
          <w:lang w:val="es-ES"/>
        </w:rPr>
      </w:pPr>
    </w:p>
    <w:p w:rsidR="00E02583" w:rsidRPr="001B576B" w:rsidRDefault="00E02583" w:rsidP="00E02583">
      <w:pPr>
        <w:jc w:val="both"/>
        <w:rPr>
          <w:b/>
          <w:szCs w:val="20"/>
          <w:lang w:val="es-ES"/>
        </w:rPr>
      </w:pPr>
    </w:p>
    <w:p w:rsidR="00E02583" w:rsidRPr="001B576B" w:rsidRDefault="00E02583" w:rsidP="00E02583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E02583" w:rsidRPr="001B576B" w:rsidRDefault="00E02583" w:rsidP="00E02583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E02583" w:rsidRPr="00B3787D" w:rsidRDefault="00E02583" w:rsidP="00E02583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mediante dicha resolución se procuró agilizar el avance en su carrera de los estudiantes que fueron alcanzados por los términos de la Resolución CDCIC-036/21; </w:t>
      </w:r>
    </w:p>
    <w:p w:rsidR="00E02583" w:rsidRPr="001B576B" w:rsidRDefault="00E02583" w:rsidP="00E02583">
      <w:pPr>
        <w:ind w:firstLine="720"/>
        <w:jc w:val="both"/>
        <w:rPr>
          <w:szCs w:val="20"/>
          <w:lang w:val="es-ES"/>
        </w:rPr>
      </w:pPr>
    </w:p>
    <w:p w:rsidR="00E02583" w:rsidRPr="00285AFB" w:rsidRDefault="00E02583" w:rsidP="00E02583">
      <w:pPr>
        <w:ind w:firstLine="709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>
        <w:rPr>
          <w:lang w:val="es-AR"/>
        </w:rPr>
        <w:t>probó, en su reunión de fecha 10 de agosto de 2021</w:t>
      </w:r>
      <w:r w:rsidRPr="00285AFB">
        <w:rPr>
          <w:lang w:val="es-AR"/>
        </w:rPr>
        <w:t>, ratificar la mencionada resolución;</w:t>
      </w:r>
    </w:p>
    <w:p w:rsidR="00E02583" w:rsidRDefault="00E02583" w:rsidP="00E0258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02583" w:rsidRPr="006B11B1" w:rsidRDefault="00E02583" w:rsidP="00E02583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EE4C6B" w:rsidRDefault="00E02583" w:rsidP="00E02583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 xml:space="preserve">EL CONSEJO DEPARTAMENTAL DE </w:t>
      </w:r>
    </w:p>
    <w:p w:rsidR="00EE4C6B" w:rsidRDefault="00EE4C6B" w:rsidP="00E02583">
      <w:pPr>
        <w:jc w:val="center"/>
        <w:rPr>
          <w:b/>
          <w:lang w:val="es-ES" w:eastAsia="es-ES"/>
        </w:rPr>
      </w:pPr>
    </w:p>
    <w:p w:rsidR="00E02583" w:rsidRPr="004B3D21" w:rsidRDefault="00E02583" w:rsidP="00E02583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CIENCIAS E INGENIERIA DE LA COMPUTACION</w:t>
      </w:r>
    </w:p>
    <w:p w:rsidR="00E02583" w:rsidRPr="000252F7" w:rsidRDefault="00E02583" w:rsidP="00E02583">
      <w:pPr>
        <w:jc w:val="both"/>
        <w:rPr>
          <w:rFonts w:ascii="Arial" w:hAnsi="Arial"/>
          <w:b/>
          <w:lang w:val="es-ES" w:eastAsia="es-ES"/>
        </w:rPr>
      </w:pPr>
    </w:p>
    <w:p w:rsidR="00E02583" w:rsidRPr="001B576B" w:rsidRDefault="00E02583" w:rsidP="00E02583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E02583" w:rsidRDefault="00E02583" w:rsidP="00E02583">
      <w:pPr>
        <w:jc w:val="both"/>
        <w:rPr>
          <w:rFonts w:eastAsia="Calibri"/>
          <w:b/>
          <w:lang w:val="es-AR"/>
        </w:rPr>
      </w:pPr>
    </w:p>
    <w:p w:rsidR="00E02583" w:rsidRDefault="00E02583" w:rsidP="00E02583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 xml:space="preserve">ARTICULO 1º:  </w:t>
      </w:r>
      <w:r>
        <w:rPr>
          <w:rFonts w:eastAsia="Calibri"/>
          <w:lang w:val="es-AR"/>
        </w:rPr>
        <w:t>Ratificar la Resolución DCIC-008/21 mediante la cual se exceptuó</w:t>
      </w:r>
      <w:r w:rsidRPr="001B576B">
        <w:rPr>
          <w:rFonts w:eastAsia="Calibri"/>
          <w:lang w:val="es-AR"/>
        </w:rPr>
        <w:t>, durant</w:t>
      </w:r>
      <w:r>
        <w:rPr>
          <w:rFonts w:eastAsia="Calibri"/>
          <w:lang w:val="es-AR"/>
        </w:rPr>
        <w:t>e el año 2021</w:t>
      </w:r>
      <w:r w:rsidRPr="001B576B">
        <w:rPr>
          <w:rFonts w:eastAsia="Calibri"/>
          <w:lang w:val="es-AR"/>
        </w:rPr>
        <w:t xml:space="preserve">, a los alumnos </w:t>
      </w:r>
      <w:r>
        <w:rPr>
          <w:lang w:val="es-ES_tradnl"/>
        </w:rPr>
        <w:t xml:space="preserve">alcanzados por la Resolución CDCIC-036/21 a realizar la Práctica Profesional Supervisada (Cód. 7885) sin tener aprobada la asignatura Conceptos de Análisis Numérico (Cód. 5923). </w:t>
      </w:r>
    </w:p>
    <w:p w:rsidR="00E02583" w:rsidRDefault="00E02583" w:rsidP="00E02583">
      <w:pPr>
        <w:jc w:val="both"/>
        <w:rPr>
          <w:rFonts w:eastAsia="Calibri"/>
          <w:lang w:val="es-AR"/>
        </w:rPr>
      </w:pPr>
    </w:p>
    <w:p w:rsidR="00E02583" w:rsidRPr="001B576B" w:rsidRDefault="00E02583" w:rsidP="00E02583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EE4C6B">
        <w:rPr>
          <w:lang w:val="es-AR"/>
        </w:rPr>
        <w:t>--------------</w:t>
      </w:r>
      <w:bookmarkStart w:id="0" w:name="_GoBack"/>
      <w:bookmarkEnd w:id="0"/>
    </w:p>
    <w:p w:rsidR="00E02583" w:rsidRPr="001B576B" w:rsidRDefault="00E02583" w:rsidP="00E02583">
      <w:pPr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E4C6B" w:rsidRDefault="00930023" w:rsidP="00F64373">
      <w:pPr>
        <w:rPr>
          <w:lang w:val="es-AR"/>
        </w:rPr>
      </w:pPr>
    </w:p>
    <w:sectPr w:rsidR="00930023" w:rsidRPr="00EE4C6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6CF9" w:rsidRDefault="00B86CF9">
      <w:r>
        <w:separator/>
      </w:r>
    </w:p>
  </w:endnote>
  <w:endnote w:type="continuationSeparator" w:id="0">
    <w:p w:rsidR="00B86CF9" w:rsidRDefault="00B86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6CF9" w:rsidRDefault="00B86CF9">
      <w:r>
        <w:separator/>
      </w:r>
    </w:p>
  </w:footnote>
  <w:footnote w:type="continuationSeparator" w:id="0">
    <w:p w:rsidR="00B86CF9" w:rsidRDefault="00B86C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DA169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4781C"/>
    <w:rsid w:val="00B86CF9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02583"/>
    <w:rsid w:val="00E12C47"/>
    <w:rsid w:val="00EC1810"/>
    <w:rsid w:val="00EE4C6B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53B7A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1:31:00Z</dcterms:created>
  <dcterms:modified xsi:type="dcterms:W3CDTF">2021-08-31T21:33:00Z</dcterms:modified>
</cp:coreProperties>
</file>